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77777777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64B405FC" w14:textId="331C5531" w:rsidR="001C693B" w:rsidRPr="00814DB7" w:rsidRDefault="00154F1B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color w:val="000000"/>
        </w:rPr>
      </w:pPr>
      <w:r>
        <w:rPr>
          <w:color w:val="000000"/>
        </w:rPr>
        <w:t>P</w:t>
      </w:r>
      <w:r>
        <w:t xml:space="preserve">rzedmiotem zamówienia jest </w:t>
      </w:r>
      <w:r w:rsidR="00814DB7">
        <w:t xml:space="preserve">neutralizacja i </w:t>
      </w:r>
      <w:r w:rsidR="00572C7A">
        <w:t>czyszczenie filtr</w:t>
      </w:r>
      <w:r w:rsidR="00E306F0">
        <w:t>a</w:t>
      </w:r>
      <w:r w:rsidR="00572C7A">
        <w:t xml:space="preserve"> </w:t>
      </w:r>
      <w:r w:rsidR="00A36719">
        <w:t>przynależąc</w:t>
      </w:r>
      <w:r w:rsidR="00572C7A">
        <w:t>e</w:t>
      </w:r>
      <w:r w:rsidR="00E306F0">
        <w:t>go</w:t>
      </w:r>
      <w:r w:rsidR="00A36719">
        <w:t xml:space="preserve"> do </w:t>
      </w:r>
      <w:r w:rsidR="00070377">
        <w:t>reaktora MOCVD</w:t>
      </w:r>
      <w:r w:rsidR="009A5AAC">
        <w:t xml:space="preserve"> Aixtron AIX2800G4</w:t>
      </w:r>
      <w:r w:rsidR="00814DB7">
        <w:t xml:space="preserve"> z zanieczyszczeń poreakcyjnych. </w:t>
      </w:r>
    </w:p>
    <w:p w14:paraId="69568FF4" w14:textId="20413266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0F3C043D" w14:textId="392F2EC8" w:rsidR="00070377" w:rsidRDefault="00C751DF" w:rsidP="00C90948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</w:pPr>
      <w:r>
        <w:t>Główny f</w:t>
      </w:r>
      <w:r w:rsidR="00882056">
        <w:t>iltr cząsteczkowy</w:t>
      </w:r>
      <w:r w:rsidR="00E306F0">
        <w:t>.</w:t>
      </w:r>
    </w:p>
    <w:p w14:paraId="4D67DB4D" w14:textId="77777777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20FBDB29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</w:t>
      </w:r>
      <w:r w:rsidR="00CD4647">
        <w:t>netto oferty</w:t>
      </w:r>
    </w:p>
    <w:p w14:paraId="09C4F482" w14:textId="293DE199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CD4647">
        <w:t>netto spośród</w:t>
      </w:r>
      <w:r w:rsidR="00B44E94" w:rsidRPr="00B44E94">
        <w:t xml:space="preserve">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5CE3B89C" w14:textId="77777777" w:rsidR="000453D5" w:rsidRDefault="000453D5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</w:p>
    <w:p w14:paraId="73755BAB" w14:textId="64636FF1" w:rsidR="004A3DC8" w:rsidRDefault="00CD4647" w:rsidP="008C3335">
      <w:pPr>
        <w:spacing w:after="0" w:line="240" w:lineRule="auto"/>
        <w:jc w:val="both"/>
      </w:pPr>
      <w:r>
        <w:t xml:space="preserve">Wykonawca powinien zaoferować cenę kompletną, obejmującą całkowity, łączny koszt wykonania zamówienia, w tym wszelkie elementy cenotwórcze, m.in. koszt dostawy towaru. </w:t>
      </w:r>
      <w:r w:rsidR="004A3DC8">
        <w:t>Końcowa punktacja zostanie wyliczona poprzez zsumowanie składowych cząstkowych, a następnie zaokrąglenie do dwóch miejsc po przecinku.</w:t>
      </w:r>
      <w:r w:rsidR="00C8092F" w:rsidRPr="00C8092F">
        <w:t xml:space="preserve"> (</w:t>
      </w:r>
      <w:r w:rsidR="00E90BB4" w:rsidRPr="00C8092F">
        <w:t>zaokrąglając</w:t>
      </w:r>
      <w:r w:rsidR="00C8092F" w:rsidRPr="00C8092F">
        <w:t xml:space="preserve"> od „5” w górę)</w:t>
      </w:r>
      <w:r>
        <w:t>.</w:t>
      </w:r>
    </w:p>
    <w:p w14:paraId="784AA787" w14:textId="77777777" w:rsidR="001C693B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53D35844" w14:textId="6193657C" w:rsidR="00A33C58" w:rsidRDefault="00E67250" w:rsidP="00E67250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 w:rsidRPr="00613487">
        <w:t xml:space="preserve">Dostawca powinien </w:t>
      </w:r>
      <w:r w:rsidR="00A33C58">
        <w:t>dostarczyć do Zamawiającego filtr po wykonanej usłudze</w:t>
      </w:r>
      <w:r w:rsidR="005701EF" w:rsidRPr="00613487">
        <w:t xml:space="preserve"> </w:t>
      </w:r>
      <w:r w:rsidRPr="00613487">
        <w:t xml:space="preserve">w terminie do </w:t>
      </w:r>
      <w:r w:rsidR="00814DB7">
        <w:t>3</w:t>
      </w:r>
      <w:r w:rsidR="00613487">
        <w:t>0</w:t>
      </w:r>
      <w:r w:rsidRPr="00613487">
        <w:t xml:space="preserve"> dni od daty otrzymania </w:t>
      </w:r>
      <w:r w:rsidR="00A33C58">
        <w:t>przedmiot</w:t>
      </w:r>
      <w:r w:rsidR="00601749">
        <w:t>u</w:t>
      </w:r>
      <w:r w:rsidR="00A33C58">
        <w:t xml:space="preserve"> zamówienia</w:t>
      </w:r>
      <w:r w:rsidRPr="00613487">
        <w:t>.</w:t>
      </w:r>
      <w:r w:rsidR="00116F86" w:rsidRPr="00613487">
        <w:t xml:space="preserve"> </w:t>
      </w:r>
    </w:p>
    <w:p w14:paraId="64103963" w14:textId="0D0D3C58" w:rsidR="00A33C58" w:rsidRPr="00A33C58" w:rsidRDefault="00A33C58" w:rsidP="00A33C58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b/>
        </w:rPr>
      </w:pPr>
      <w:r w:rsidRPr="00A33C58">
        <w:rPr>
          <w:b/>
        </w:rPr>
        <w:t xml:space="preserve">5. </w:t>
      </w:r>
      <w:r w:rsidRPr="00A33C58">
        <w:rPr>
          <w:b/>
          <w:u w:val="single"/>
        </w:rPr>
        <w:t>Parametry</w:t>
      </w:r>
    </w:p>
    <w:p w14:paraId="4FD0A82D" w14:textId="5190F694" w:rsidR="00A33C58" w:rsidRDefault="00A33C58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 xml:space="preserve">Czyszczenie z zanieczyszczeń poreakcyjnych: </w:t>
      </w:r>
      <w:bookmarkStart w:id="3" w:name="_Hlk36547722"/>
      <w:r w:rsidRPr="00814DB7">
        <w:t>AsH</w:t>
      </w:r>
      <w:r w:rsidRPr="00A33C58">
        <w:rPr>
          <w:vertAlign w:val="subscript"/>
        </w:rPr>
        <w:t>3</w:t>
      </w:r>
      <w:r w:rsidRPr="00814DB7">
        <w:t xml:space="preserve"> Arsenowodó</w:t>
      </w:r>
      <w:r w:rsidR="00CD4647">
        <w:t>r</w:t>
      </w:r>
      <w:r w:rsidRPr="00814DB7">
        <w:t>, PH</w:t>
      </w:r>
      <w:r w:rsidRPr="00A33C58">
        <w:rPr>
          <w:vertAlign w:val="subscript"/>
        </w:rPr>
        <w:t>3</w:t>
      </w:r>
      <w:r w:rsidRPr="00814DB7">
        <w:t xml:space="preserve"> fosforowodór, </w:t>
      </w:r>
      <w:proofErr w:type="spellStart"/>
      <w:r w:rsidRPr="00814DB7">
        <w:t>TMGa</w:t>
      </w:r>
      <w:proofErr w:type="spellEnd"/>
      <w:r w:rsidRPr="00814DB7">
        <w:t xml:space="preserve"> </w:t>
      </w:r>
      <w:proofErr w:type="spellStart"/>
      <w:r w:rsidRPr="00814DB7">
        <w:t>trójmetylogal</w:t>
      </w:r>
      <w:proofErr w:type="spellEnd"/>
      <w:r w:rsidRPr="00814DB7">
        <w:t xml:space="preserve">, </w:t>
      </w:r>
      <w:proofErr w:type="spellStart"/>
      <w:r w:rsidRPr="00814DB7">
        <w:t>TMIn</w:t>
      </w:r>
      <w:proofErr w:type="spellEnd"/>
      <w:r w:rsidRPr="00814DB7">
        <w:t xml:space="preserve"> </w:t>
      </w:r>
      <w:proofErr w:type="spellStart"/>
      <w:r w:rsidRPr="00814DB7">
        <w:t>trimetyloind</w:t>
      </w:r>
      <w:proofErr w:type="spellEnd"/>
      <w:r w:rsidRPr="00814DB7">
        <w:t xml:space="preserve">, </w:t>
      </w:r>
      <w:proofErr w:type="spellStart"/>
      <w:r w:rsidRPr="00814DB7">
        <w:t>TMAl</w:t>
      </w:r>
      <w:proofErr w:type="spellEnd"/>
      <w:r w:rsidRPr="00814DB7">
        <w:t xml:space="preserve"> </w:t>
      </w:r>
      <w:proofErr w:type="spellStart"/>
      <w:r w:rsidRPr="00814DB7">
        <w:t>trimetyloglin</w:t>
      </w:r>
      <w:proofErr w:type="spellEnd"/>
      <w:r w:rsidRPr="00814DB7">
        <w:t>, CBr</w:t>
      </w:r>
      <w:r w:rsidRPr="00A33C58">
        <w:rPr>
          <w:vertAlign w:val="subscript"/>
        </w:rPr>
        <w:t>4</w:t>
      </w:r>
      <w:r w:rsidRPr="00814DB7">
        <w:t xml:space="preserve"> </w:t>
      </w:r>
      <w:proofErr w:type="spellStart"/>
      <w:r w:rsidRPr="00814DB7">
        <w:t>czterobromek</w:t>
      </w:r>
      <w:proofErr w:type="spellEnd"/>
      <w:r w:rsidRPr="00814DB7">
        <w:t xml:space="preserve"> węgla</w:t>
      </w:r>
      <w:bookmarkEnd w:id="3"/>
      <w:r>
        <w:t>,</w:t>
      </w:r>
    </w:p>
    <w:p w14:paraId="6AAA0B42" w14:textId="2270E2F4" w:rsidR="000E276D" w:rsidRDefault="000E276D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>Nowe wkłady,</w:t>
      </w:r>
    </w:p>
    <w:p w14:paraId="0BB11D8A" w14:textId="0DA8DAE3" w:rsidR="00A33C58" w:rsidRDefault="00A33C58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>Ponowny montaż,</w:t>
      </w:r>
    </w:p>
    <w:p w14:paraId="44C24220" w14:textId="5C791C7F" w:rsidR="00A33C58" w:rsidRPr="00A33C58" w:rsidRDefault="00A33C58" w:rsidP="00A33C58">
      <w:pPr>
        <w:pStyle w:val="Akapitzlist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</w:pPr>
      <w:r>
        <w:t>Test szczelności.</w:t>
      </w:r>
    </w:p>
    <w:p w14:paraId="06408FE9" w14:textId="50206F0E" w:rsidR="001C693B" w:rsidRDefault="001C693B" w:rsidP="0027374A">
      <w:pPr>
        <w:pStyle w:val="Akapitzlist"/>
        <w:ind w:left="360"/>
      </w:pPr>
    </w:p>
    <w:p w14:paraId="5B8FC194" w14:textId="3F46020A" w:rsidR="00DE3E66" w:rsidRDefault="00DE3E66" w:rsidP="00DE3E66">
      <w:pPr>
        <w:pStyle w:val="Akapitzlist"/>
        <w:ind w:left="360"/>
      </w:pPr>
      <w:bookmarkStart w:id="4" w:name="_GoBack"/>
      <w:bookmarkEnd w:id="4"/>
    </w:p>
    <w:sectPr w:rsidR="00DE3E66" w:rsidSect="002969A6">
      <w:headerReference w:type="default" r:id="rId8"/>
      <w:footerReference w:type="default" r:id="rId9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AAA2F" w14:textId="77777777" w:rsidR="00E61D8C" w:rsidRDefault="00E61D8C">
      <w:pPr>
        <w:spacing w:after="0" w:line="240" w:lineRule="auto"/>
      </w:pPr>
      <w:r>
        <w:separator/>
      </w:r>
    </w:p>
  </w:endnote>
  <w:endnote w:type="continuationSeparator" w:id="0">
    <w:p w14:paraId="66BE278E" w14:textId="77777777" w:rsidR="00E61D8C" w:rsidRDefault="00E61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C2EE2" w14:textId="0461B4B8" w:rsidR="00DD70B7" w:rsidRDefault="00DD70B7">
    <w:pPr>
      <w:pStyle w:val="Stopka"/>
    </w:pPr>
    <w:r>
      <w:t>IGA-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A1C54" w14:textId="77777777" w:rsidR="00E61D8C" w:rsidRDefault="00E61D8C">
      <w:pPr>
        <w:spacing w:after="0" w:line="240" w:lineRule="auto"/>
      </w:pPr>
      <w:r>
        <w:separator/>
      </w:r>
    </w:p>
  </w:footnote>
  <w:footnote w:type="continuationSeparator" w:id="0">
    <w:p w14:paraId="63401857" w14:textId="77777777" w:rsidR="00E61D8C" w:rsidRDefault="00E61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7D547244" w:rsidR="008D591C" w:rsidRDefault="00CD464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2BB0A339" wp14:editId="327299C0">
          <wp:simplePos x="0" y="0"/>
          <wp:positionH relativeFrom="column">
            <wp:posOffset>0</wp:posOffset>
          </wp:positionH>
          <wp:positionV relativeFrom="paragraph">
            <wp:posOffset>264795</wp:posOffset>
          </wp:positionV>
          <wp:extent cx="6174162" cy="642461"/>
          <wp:effectExtent l="0" t="0" r="0" b="0"/>
          <wp:wrapSquare wrapText="bothSides" distT="114300" distB="114300" distL="114300" distR="114300"/>
          <wp:docPr id="10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74162" cy="64246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B48"/>
    <w:multiLevelType w:val="hybridMultilevel"/>
    <w:tmpl w:val="B0EE0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2" w15:restartNumberingAfterBreak="0">
    <w:nsid w:val="6DED5E3C"/>
    <w:multiLevelType w:val="hybridMultilevel"/>
    <w:tmpl w:val="FCAA96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21"/>
  </w:num>
  <w:num w:numId="4">
    <w:abstractNumId w:val="20"/>
  </w:num>
  <w:num w:numId="5">
    <w:abstractNumId w:val="1"/>
  </w:num>
  <w:num w:numId="6">
    <w:abstractNumId w:val="10"/>
  </w:num>
  <w:num w:numId="7">
    <w:abstractNumId w:val="5"/>
  </w:num>
  <w:num w:numId="8">
    <w:abstractNumId w:val="7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5"/>
  </w:num>
  <w:num w:numId="15">
    <w:abstractNumId w:val="4"/>
  </w:num>
  <w:num w:numId="16">
    <w:abstractNumId w:val="18"/>
  </w:num>
  <w:num w:numId="17">
    <w:abstractNumId w:val="11"/>
  </w:num>
  <w:num w:numId="18">
    <w:abstractNumId w:val="23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9"/>
  </w:num>
  <w:num w:numId="24">
    <w:abstractNumId w:val="17"/>
  </w:num>
  <w:num w:numId="25">
    <w:abstractNumId w:val="22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70377"/>
    <w:rsid w:val="000713F0"/>
    <w:rsid w:val="00073421"/>
    <w:rsid w:val="00085228"/>
    <w:rsid w:val="00093F0F"/>
    <w:rsid w:val="000A2C36"/>
    <w:rsid w:val="000C6AE2"/>
    <w:rsid w:val="000D7D12"/>
    <w:rsid w:val="000E276D"/>
    <w:rsid w:val="000E2922"/>
    <w:rsid w:val="000F209B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851ED"/>
    <w:rsid w:val="001853EF"/>
    <w:rsid w:val="00187CE1"/>
    <w:rsid w:val="00190548"/>
    <w:rsid w:val="00190F45"/>
    <w:rsid w:val="001A2D41"/>
    <w:rsid w:val="001C693B"/>
    <w:rsid w:val="001D48B7"/>
    <w:rsid w:val="001F21D1"/>
    <w:rsid w:val="00200C67"/>
    <w:rsid w:val="002117E0"/>
    <w:rsid w:val="00220604"/>
    <w:rsid w:val="00224BBE"/>
    <w:rsid w:val="00230D00"/>
    <w:rsid w:val="00236756"/>
    <w:rsid w:val="00236911"/>
    <w:rsid w:val="0024628D"/>
    <w:rsid w:val="002575D5"/>
    <w:rsid w:val="00262600"/>
    <w:rsid w:val="00267D9D"/>
    <w:rsid w:val="0027374A"/>
    <w:rsid w:val="0027723F"/>
    <w:rsid w:val="002802D0"/>
    <w:rsid w:val="002969A6"/>
    <w:rsid w:val="002C1F69"/>
    <w:rsid w:val="002D5C91"/>
    <w:rsid w:val="002E594A"/>
    <w:rsid w:val="002F7FB8"/>
    <w:rsid w:val="00336DDF"/>
    <w:rsid w:val="00337817"/>
    <w:rsid w:val="00365FD6"/>
    <w:rsid w:val="00376DE5"/>
    <w:rsid w:val="003A227A"/>
    <w:rsid w:val="003A7315"/>
    <w:rsid w:val="003B184E"/>
    <w:rsid w:val="003B3F23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3B90"/>
    <w:rsid w:val="00516B18"/>
    <w:rsid w:val="005228D8"/>
    <w:rsid w:val="0052754A"/>
    <w:rsid w:val="0053186C"/>
    <w:rsid w:val="005521BA"/>
    <w:rsid w:val="005701EF"/>
    <w:rsid w:val="00572C7A"/>
    <w:rsid w:val="00585F57"/>
    <w:rsid w:val="005A2B55"/>
    <w:rsid w:val="005A4F2A"/>
    <w:rsid w:val="005C209C"/>
    <w:rsid w:val="005D23E3"/>
    <w:rsid w:val="005D37BF"/>
    <w:rsid w:val="005D4C16"/>
    <w:rsid w:val="005D608D"/>
    <w:rsid w:val="005E2508"/>
    <w:rsid w:val="006009A5"/>
    <w:rsid w:val="00601749"/>
    <w:rsid w:val="00601A3E"/>
    <w:rsid w:val="00613487"/>
    <w:rsid w:val="00627355"/>
    <w:rsid w:val="006351C1"/>
    <w:rsid w:val="006510B2"/>
    <w:rsid w:val="00662830"/>
    <w:rsid w:val="00667CE4"/>
    <w:rsid w:val="006849F2"/>
    <w:rsid w:val="006939C4"/>
    <w:rsid w:val="00693A35"/>
    <w:rsid w:val="006A0579"/>
    <w:rsid w:val="006C310C"/>
    <w:rsid w:val="006D4537"/>
    <w:rsid w:val="006D5A2D"/>
    <w:rsid w:val="006E5401"/>
    <w:rsid w:val="006E5F85"/>
    <w:rsid w:val="006E669F"/>
    <w:rsid w:val="006F131A"/>
    <w:rsid w:val="0070572C"/>
    <w:rsid w:val="00706635"/>
    <w:rsid w:val="007067E5"/>
    <w:rsid w:val="00713CF7"/>
    <w:rsid w:val="00720A65"/>
    <w:rsid w:val="00732104"/>
    <w:rsid w:val="0073287C"/>
    <w:rsid w:val="0074762F"/>
    <w:rsid w:val="007500C3"/>
    <w:rsid w:val="0075219F"/>
    <w:rsid w:val="007540E6"/>
    <w:rsid w:val="00756EB6"/>
    <w:rsid w:val="00763317"/>
    <w:rsid w:val="007660A9"/>
    <w:rsid w:val="00776E7F"/>
    <w:rsid w:val="0078517A"/>
    <w:rsid w:val="007B456D"/>
    <w:rsid w:val="007B64F5"/>
    <w:rsid w:val="007C144C"/>
    <w:rsid w:val="007C525A"/>
    <w:rsid w:val="007D09FD"/>
    <w:rsid w:val="007D249A"/>
    <w:rsid w:val="007F10BE"/>
    <w:rsid w:val="007F2F6E"/>
    <w:rsid w:val="007F3F3A"/>
    <w:rsid w:val="0080076D"/>
    <w:rsid w:val="00801180"/>
    <w:rsid w:val="00814DB7"/>
    <w:rsid w:val="00840A56"/>
    <w:rsid w:val="008521D9"/>
    <w:rsid w:val="00866DBD"/>
    <w:rsid w:val="00873A08"/>
    <w:rsid w:val="00873D23"/>
    <w:rsid w:val="00882056"/>
    <w:rsid w:val="00884E0E"/>
    <w:rsid w:val="00894558"/>
    <w:rsid w:val="008B26F9"/>
    <w:rsid w:val="008B7C6B"/>
    <w:rsid w:val="008C3335"/>
    <w:rsid w:val="008C428E"/>
    <w:rsid w:val="008D591C"/>
    <w:rsid w:val="008E18C4"/>
    <w:rsid w:val="00901AC8"/>
    <w:rsid w:val="0090255B"/>
    <w:rsid w:val="00914706"/>
    <w:rsid w:val="00922D37"/>
    <w:rsid w:val="00934576"/>
    <w:rsid w:val="00943553"/>
    <w:rsid w:val="009475B7"/>
    <w:rsid w:val="00965D0F"/>
    <w:rsid w:val="0096759F"/>
    <w:rsid w:val="009A1547"/>
    <w:rsid w:val="009A5AAC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3C58"/>
    <w:rsid w:val="00A355B7"/>
    <w:rsid w:val="00A36719"/>
    <w:rsid w:val="00A3691D"/>
    <w:rsid w:val="00A544C2"/>
    <w:rsid w:val="00A610CE"/>
    <w:rsid w:val="00A8308E"/>
    <w:rsid w:val="00A8406B"/>
    <w:rsid w:val="00A93312"/>
    <w:rsid w:val="00AA6E19"/>
    <w:rsid w:val="00AA7875"/>
    <w:rsid w:val="00AB13CB"/>
    <w:rsid w:val="00AB76EE"/>
    <w:rsid w:val="00AC087D"/>
    <w:rsid w:val="00AC7A20"/>
    <w:rsid w:val="00B01E51"/>
    <w:rsid w:val="00B20E36"/>
    <w:rsid w:val="00B44E94"/>
    <w:rsid w:val="00B60362"/>
    <w:rsid w:val="00B8509B"/>
    <w:rsid w:val="00B85DED"/>
    <w:rsid w:val="00B938EC"/>
    <w:rsid w:val="00BB1381"/>
    <w:rsid w:val="00BB2D6C"/>
    <w:rsid w:val="00BD2B00"/>
    <w:rsid w:val="00BD75A5"/>
    <w:rsid w:val="00BE2827"/>
    <w:rsid w:val="00BE46E9"/>
    <w:rsid w:val="00BE6001"/>
    <w:rsid w:val="00BF26EF"/>
    <w:rsid w:val="00BF383A"/>
    <w:rsid w:val="00C06E99"/>
    <w:rsid w:val="00C3170E"/>
    <w:rsid w:val="00C3434F"/>
    <w:rsid w:val="00C438E2"/>
    <w:rsid w:val="00C6401E"/>
    <w:rsid w:val="00C64F42"/>
    <w:rsid w:val="00C67F78"/>
    <w:rsid w:val="00C751DF"/>
    <w:rsid w:val="00C8092F"/>
    <w:rsid w:val="00C9632E"/>
    <w:rsid w:val="00CA5AAA"/>
    <w:rsid w:val="00CA5E4E"/>
    <w:rsid w:val="00CA7527"/>
    <w:rsid w:val="00CC511A"/>
    <w:rsid w:val="00CC5334"/>
    <w:rsid w:val="00CD4647"/>
    <w:rsid w:val="00CD4F4B"/>
    <w:rsid w:val="00CD5EBD"/>
    <w:rsid w:val="00CE2BE1"/>
    <w:rsid w:val="00CE3AB7"/>
    <w:rsid w:val="00CF43F0"/>
    <w:rsid w:val="00D13E5A"/>
    <w:rsid w:val="00D41E4A"/>
    <w:rsid w:val="00D4331C"/>
    <w:rsid w:val="00D45AB5"/>
    <w:rsid w:val="00D50D04"/>
    <w:rsid w:val="00D611CC"/>
    <w:rsid w:val="00D630EC"/>
    <w:rsid w:val="00D63696"/>
    <w:rsid w:val="00D7106A"/>
    <w:rsid w:val="00D72EB4"/>
    <w:rsid w:val="00D93BDA"/>
    <w:rsid w:val="00DA5E3A"/>
    <w:rsid w:val="00DB51B7"/>
    <w:rsid w:val="00DD4846"/>
    <w:rsid w:val="00DD70B7"/>
    <w:rsid w:val="00DD7192"/>
    <w:rsid w:val="00DD77D1"/>
    <w:rsid w:val="00DE2D5B"/>
    <w:rsid w:val="00DE3E66"/>
    <w:rsid w:val="00E123F6"/>
    <w:rsid w:val="00E306F0"/>
    <w:rsid w:val="00E34CF1"/>
    <w:rsid w:val="00E60B8E"/>
    <w:rsid w:val="00E61D8C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D4231"/>
    <w:rsid w:val="00EE077C"/>
    <w:rsid w:val="00EF4000"/>
    <w:rsid w:val="00F02A82"/>
    <w:rsid w:val="00F1754D"/>
    <w:rsid w:val="00F17860"/>
    <w:rsid w:val="00F40108"/>
    <w:rsid w:val="00F50035"/>
    <w:rsid w:val="00F52696"/>
    <w:rsid w:val="00F52F0B"/>
    <w:rsid w:val="00F55537"/>
    <w:rsid w:val="00F635B2"/>
    <w:rsid w:val="00F65DCA"/>
    <w:rsid w:val="00F719FC"/>
    <w:rsid w:val="00F74606"/>
    <w:rsid w:val="00F97FD7"/>
    <w:rsid w:val="00FA4C16"/>
    <w:rsid w:val="00FB339D"/>
    <w:rsid w:val="00FC22B4"/>
    <w:rsid w:val="00FD2901"/>
    <w:rsid w:val="00FD5B39"/>
    <w:rsid w:val="00FE55A5"/>
    <w:rsid w:val="00FF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77AD2-E2E8-459C-9115-AA3A27419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Tomasz Ratajczyk</cp:lastModifiedBy>
  <cp:revision>4</cp:revision>
  <cp:lastPrinted>2019-12-09T11:59:00Z</cp:lastPrinted>
  <dcterms:created xsi:type="dcterms:W3CDTF">2022-01-07T13:05:00Z</dcterms:created>
  <dcterms:modified xsi:type="dcterms:W3CDTF">2022-01-07T17:34:00Z</dcterms:modified>
</cp:coreProperties>
</file>